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388667F2" w:rsidR="00173A24" w:rsidRDefault="00412B4E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4E81DD" wp14:editId="2FF4250A">
                <wp:simplePos x="0" y="0"/>
                <wp:positionH relativeFrom="column">
                  <wp:posOffset>1171575</wp:posOffset>
                </wp:positionH>
                <wp:positionV relativeFrom="paragraph">
                  <wp:posOffset>66040</wp:posOffset>
                </wp:positionV>
                <wp:extent cx="542925" cy="85725"/>
                <wp:effectExtent l="57150" t="19050" r="9525" b="104775"/>
                <wp:wrapNone/>
                <wp:docPr id="3" name="Arrow: Lef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85725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E010A3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3" o:spid="_x0000_s1026" type="#_x0000_t66" style="position:absolute;margin-left:92.25pt;margin-top:5.2pt;width:42.75pt;height:6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" adj="1705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0D7FA452" w:rsidR="00173A24" w:rsidRDefault="00412B4E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CF8858" wp14:editId="053E9033">
                <wp:simplePos x="0" y="0"/>
                <wp:positionH relativeFrom="column">
                  <wp:posOffset>1162050</wp:posOffset>
                </wp:positionH>
                <wp:positionV relativeFrom="paragraph">
                  <wp:posOffset>78740</wp:posOffset>
                </wp:positionV>
                <wp:extent cx="657225" cy="45719"/>
                <wp:effectExtent l="57150" t="19050" r="85725" b="88265"/>
                <wp:wrapNone/>
                <wp:docPr id="4" name="Arrow: Lef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" cy="45719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95C62" id="Arrow: Left 4" o:spid="_x0000_s1026" type="#_x0000_t66" style="position:absolute;margin-left:91.5pt;margin-top:6.2pt;width:51.75pt;height:3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" adj="751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4ABE131A" w:rsidR="00173A24" w:rsidRDefault="00412B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is used to divide the content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6F107DBF" w:rsidR="00173A24" w:rsidRDefault="00412B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is used to organise the content.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3F5E004" w:rsidR="00173A24" w:rsidRDefault="00412B4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gives the relative position of the content, image but absolute positioning gives the exact positio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05940D8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BAE9273" w:rsidR="00173A24" w:rsidRDefault="00412B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used to </w:t>
      </w:r>
      <w:r w:rsidR="00571D70">
        <w:rPr>
          <w:rFonts w:ascii="Muli" w:eastAsia="Muli" w:hAnsi="Muli" w:cs="Muli"/>
          <w:sz w:val="24"/>
          <w:szCs w:val="24"/>
        </w:rPr>
        <w:t>increases the visibility of the text, image or etc;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3481E68" w:rsidR="00173A24" w:rsidRDefault="00571D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8C4896E" w:rsidR="00173A24" w:rsidRDefault="00571D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G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3" w14:textId="23D6C41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69B8493A" w:rsidR="00173A24" w:rsidRDefault="005535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irst choose the base in which device you want to connect and show output.</w:t>
      </w:r>
    </w:p>
    <w:p w14:paraId="0E5D42EB" w14:textId="77777777" w:rsidR="00553522" w:rsidRDefault="0055352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68077FE7" w:rsidR="00173A24" w:rsidRDefault="005535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mport the components and tell the location path.</w:t>
      </w:r>
    </w:p>
    <w:p w14:paraId="02C2AADF" w14:textId="2F7D83F6" w:rsidR="00553522" w:rsidRDefault="005535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tend the component by adding App.</w:t>
      </w:r>
    </w:p>
    <w:p w14:paraId="7D3C419D" w14:textId="2EE96338" w:rsidR="00553522" w:rsidRDefault="005535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ive a render function.</w:t>
      </w:r>
    </w:p>
    <w:p w14:paraId="6E70B94F" w14:textId="15A3684C" w:rsidR="00553522" w:rsidRDefault="005535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rite the code using in the return function with the components you have imported.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017BBB7E" w:rsidR="00173A24" w:rsidRDefault="00571D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the content whatever the user types inside the return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8DA4FEF" w:rsidR="00173A24" w:rsidRDefault="005535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write the code that the user wants to be displayed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53DC51D8" w:rsidR="00173A24" w:rsidRDefault="000257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 Button, Pink Button, Text</w:t>
      </w:r>
      <w:r w:rsidR="00553522">
        <w:rPr>
          <w:rFonts w:ascii="Muli" w:eastAsia="Muli" w:hAnsi="Muli" w:cs="Muli"/>
          <w:sz w:val="24"/>
          <w:szCs w:val="24"/>
        </w:rPr>
        <w:t>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57B3"/>
    <w:rsid w:val="00173A24"/>
    <w:rsid w:val="00412B4E"/>
    <w:rsid w:val="00553522"/>
    <w:rsid w:val="00571D7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.Gurubalan Sowmyan</cp:lastModifiedBy>
  <cp:revision>6</cp:revision>
  <dcterms:created xsi:type="dcterms:W3CDTF">2021-01-06T05:46:00Z</dcterms:created>
  <dcterms:modified xsi:type="dcterms:W3CDTF">2021-07-20T13:12:00Z</dcterms:modified>
</cp:coreProperties>
</file>